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41A30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7EDD5184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0B8D29FF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4190C49F" w14:textId="77777777" w:rsidR="00C571FB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Date:</w:t>
      </w:r>
    </w:p>
    <w:p w14:paraId="69D3EF4F" w14:textId="77777777" w:rsidR="00E9724F" w:rsidRPr="00C571FB" w:rsidRDefault="00E9724F" w:rsidP="00E9724F">
      <w:pPr>
        <w:spacing w:after="0"/>
        <w:rPr>
          <w:rFonts w:ascii="Arial" w:hAnsi="Arial" w:cs="Arial"/>
        </w:rPr>
      </w:pPr>
    </w:p>
    <w:p w14:paraId="0290AAF4" w14:textId="77777777" w:rsidR="00E9724F" w:rsidRPr="00E9724F" w:rsidRDefault="00E9724F" w:rsidP="00E9724F">
      <w:pPr>
        <w:spacing w:after="0"/>
        <w:rPr>
          <w:rFonts w:ascii="Arial" w:hAnsi="Arial" w:cs="Arial"/>
        </w:rPr>
      </w:pPr>
      <w:r w:rsidRPr="00E9724F">
        <w:rPr>
          <w:rFonts w:ascii="Arial" w:hAnsi="Arial" w:cs="Arial"/>
        </w:rPr>
        <w:t xml:space="preserve">Morgan Stanley Smith Barney, Inc. </w:t>
      </w:r>
    </w:p>
    <w:p w14:paraId="02FB12C9" w14:textId="77777777" w:rsidR="00E9724F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ttn: Daniel Welch</w:t>
      </w:r>
    </w:p>
    <w:p w14:paraId="4C797385" w14:textId="58E4A10F" w:rsidR="000C02FB" w:rsidRDefault="000C02FB" w:rsidP="00E9724F">
      <w:pPr>
        <w:spacing w:after="0"/>
        <w:rPr>
          <w:rFonts w:ascii="Arial" w:hAnsi="Arial" w:cs="Arial"/>
        </w:rPr>
      </w:pPr>
      <w:r w:rsidRPr="000C02FB">
        <w:rPr>
          <w:rFonts w:ascii="Arial" w:hAnsi="Arial" w:cs="Arial"/>
        </w:rPr>
        <w:t>1747 Pennsylvania Ave NW STE 900</w:t>
      </w:r>
    </w:p>
    <w:p w14:paraId="734E7EF2" w14:textId="45A455B9" w:rsidR="00C571FB" w:rsidRPr="00C571FB" w:rsidRDefault="00E9724F" w:rsidP="00E9724F">
      <w:pPr>
        <w:spacing w:after="0"/>
        <w:rPr>
          <w:rFonts w:ascii="Arial" w:hAnsi="Arial" w:cs="Arial"/>
        </w:rPr>
      </w:pPr>
      <w:r w:rsidRPr="00E9724F">
        <w:rPr>
          <w:rFonts w:ascii="Arial" w:hAnsi="Arial" w:cs="Arial"/>
        </w:rPr>
        <w:t>Washington, D.C. 20006</w:t>
      </w:r>
    </w:p>
    <w:p w14:paraId="256906D2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49377856" w14:textId="77777777" w:rsidR="00E9724F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Dear Daniel: </w:t>
      </w:r>
    </w:p>
    <w:p w14:paraId="7010511B" w14:textId="77777777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br/>
        <w:t>Please use this letter as authorization to deliver through Morgan Stanley DTC 0015, the following securities:</w:t>
      </w:r>
    </w:p>
    <w:p w14:paraId="3D047F28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708EEF3B" w14:textId="77777777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Security name, Symbol</w:t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  <w:t>Share Quantity</w:t>
      </w:r>
    </w:p>
    <w:p w14:paraId="68F3D5EF" w14:textId="77777777" w:rsidR="007C6213" w:rsidRDefault="007C6213" w:rsidP="00E9724F">
      <w:pPr>
        <w:spacing w:after="0"/>
        <w:rPr>
          <w:rFonts w:ascii="Arial" w:hAnsi="Arial" w:cs="Arial"/>
        </w:rPr>
      </w:pPr>
    </w:p>
    <w:p w14:paraId="367C9223" w14:textId="22EFEA14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___________________________</w:t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  <w:t>____________________________</w:t>
      </w:r>
    </w:p>
    <w:p w14:paraId="63FF0B2D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p w14:paraId="4A5C9B9B" w14:textId="4A02CE6C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To Morgan Stanley acco</w:t>
      </w:r>
      <w:r w:rsidR="00171A36" w:rsidRPr="00C571FB">
        <w:rPr>
          <w:rFonts w:ascii="Arial" w:hAnsi="Arial" w:cs="Arial"/>
        </w:rPr>
        <w:t xml:space="preserve">unt, Meals on </w:t>
      </w:r>
      <w:r w:rsidR="000C02FB">
        <w:rPr>
          <w:rFonts w:ascii="Arial" w:hAnsi="Arial" w:cs="Arial"/>
        </w:rPr>
        <w:t xml:space="preserve">Wheels </w:t>
      </w:r>
      <w:r w:rsidR="00171A36" w:rsidRPr="00C571FB">
        <w:rPr>
          <w:rFonts w:ascii="Arial" w:hAnsi="Arial" w:cs="Arial"/>
        </w:rPr>
        <w:t xml:space="preserve">America, account number </w:t>
      </w:r>
      <w:r w:rsidR="00EA7030">
        <w:rPr>
          <w:rFonts w:ascii="Arial" w:hAnsi="Arial" w:cs="Arial"/>
        </w:rPr>
        <w:t>067</w:t>
      </w:r>
      <w:r w:rsidR="00171A36" w:rsidRPr="00C571FB">
        <w:rPr>
          <w:rFonts w:ascii="Arial" w:hAnsi="Arial" w:cs="Arial"/>
        </w:rPr>
        <w:t>-</w:t>
      </w:r>
      <w:r w:rsidR="00EA7030">
        <w:rPr>
          <w:rFonts w:ascii="Arial" w:hAnsi="Arial" w:cs="Arial"/>
        </w:rPr>
        <w:t>180661</w:t>
      </w:r>
      <w:r w:rsidR="00171A36" w:rsidRPr="00C571FB">
        <w:rPr>
          <w:rFonts w:ascii="Arial" w:hAnsi="Arial" w:cs="Arial"/>
        </w:rPr>
        <w:t>-</w:t>
      </w:r>
      <w:r w:rsidR="00737934">
        <w:rPr>
          <w:rFonts w:ascii="Arial" w:hAnsi="Arial" w:cs="Arial"/>
        </w:rPr>
        <w:t xml:space="preserve">193 </w:t>
      </w:r>
      <w:r w:rsidR="00737934">
        <w:rPr>
          <w:rFonts w:ascii="Arial" w:hAnsi="Arial" w:cs="Arial"/>
        </w:rPr>
        <w:br/>
      </w:r>
      <w:r w:rsidR="00E9724F">
        <w:rPr>
          <w:rFonts w:ascii="Arial" w:hAnsi="Arial" w:cs="Arial"/>
        </w:rPr>
        <w:t>(DTC # 0015)</w:t>
      </w:r>
      <w:r w:rsidR="00D55786" w:rsidRPr="00C571FB">
        <w:rPr>
          <w:rFonts w:ascii="Arial" w:hAnsi="Arial" w:cs="Arial"/>
        </w:rPr>
        <w:t>.</w:t>
      </w:r>
    </w:p>
    <w:p w14:paraId="5DCA767A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0D38F99F" w14:textId="77777777" w:rsidR="007C6213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Delivering firm name and DTC routing number:</w:t>
      </w:r>
      <w:r w:rsidRPr="00C571FB">
        <w:rPr>
          <w:rFonts w:ascii="Arial" w:hAnsi="Arial" w:cs="Arial"/>
        </w:rPr>
        <w:br/>
      </w:r>
      <w:r w:rsidRPr="00C571FB">
        <w:rPr>
          <w:rFonts w:ascii="Arial" w:hAnsi="Arial" w:cs="Arial"/>
        </w:rPr>
        <w:br/>
        <w:t>Delivering firm account name:</w:t>
      </w:r>
      <w:r w:rsidRPr="00C571FB">
        <w:rPr>
          <w:rFonts w:ascii="Arial" w:hAnsi="Arial" w:cs="Arial"/>
        </w:rPr>
        <w:br/>
      </w:r>
      <w:r w:rsidR="00E9724F">
        <w:rPr>
          <w:rFonts w:ascii="Arial" w:hAnsi="Arial" w:cs="Arial"/>
        </w:rPr>
        <w:br/>
        <w:t>Account number:</w:t>
      </w:r>
      <w:r w:rsidR="00E9724F">
        <w:rPr>
          <w:rFonts w:ascii="Arial" w:hAnsi="Arial" w:cs="Arial"/>
        </w:rPr>
        <w:br/>
      </w:r>
      <w:r w:rsidR="00E9724F">
        <w:rPr>
          <w:rFonts w:ascii="Arial" w:hAnsi="Arial" w:cs="Arial"/>
        </w:rPr>
        <w:br/>
        <w:t>Thank you,</w:t>
      </w:r>
      <w:r w:rsidR="00E9724F">
        <w:rPr>
          <w:rFonts w:ascii="Arial" w:hAnsi="Arial" w:cs="Arial"/>
        </w:rPr>
        <w:br/>
      </w:r>
    </w:p>
    <w:p w14:paraId="3B30191C" w14:textId="6D631567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___________________________</w:t>
      </w:r>
    </w:p>
    <w:p w14:paraId="3F402B80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p w14:paraId="1BD1AFA9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p w14:paraId="564C97EC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sectPr w:rsidR="005E3129" w:rsidRPr="00C571FB" w:rsidSect="00E9724F"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7A0MjIwMbcwtTBU0lEKTi0uzszPAykwrAUA+A5OMywAAAA="/>
  </w:docVars>
  <w:rsids>
    <w:rsidRoot w:val="00FE18F0"/>
    <w:rsid w:val="00077259"/>
    <w:rsid w:val="000C02FB"/>
    <w:rsid w:val="00171A36"/>
    <w:rsid w:val="00253A07"/>
    <w:rsid w:val="00272FA6"/>
    <w:rsid w:val="003D3267"/>
    <w:rsid w:val="004B0303"/>
    <w:rsid w:val="004D3CEF"/>
    <w:rsid w:val="004F0BCB"/>
    <w:rsid w:val="005948E2"/>
    <w:rsid w:val="005E3129"/>
    <w:rsid w:val="00637099"/>
    <w:rsid w:val="00691648"/>
    <w:rsid w:val="006C51B2"/>
    <w:rsid w:val="00737934"/>
    <w:rsid w:val="007C6213"/>
    <w:rsid w:val="00B10EA3"/>
    <w:rsid w:val="00B50025"/>
    <w:rsid w:val="00C2463E"/>
    <w:rsid w:val="00C35D7A"/>
    <w:rsid w:val="00C571FB"/>
    <w:rsid w:val="00D55786"/>
    <w:rsid w:val="00E9724F"/>
    <w:rsid w:val="00EA5BFA"/>
    <w:rsid w:val="00EA7030"/>
    <w:rsid w:val="00ED1D48"/>
    <w:rsid w:val="00FE1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CD3ECF"/>
  <w15:docId w15:val="{8F8C7234-7913-4539-8CD3-11577B8E0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1B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EBEBC-D193-4536-85EC-A2073E78E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73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12</vt:lpstr>
    </vt:vector>
  </TitlesOfParts>
  <Company>Morgan Stanley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12</dc:title>
  <dc:creator>Casado, Beatriz</dc:creator>
  <cp:lastModifiedBy>Frances Abele</cp:lastModifiedBy>
  <cp:revision>2</cp:revision>
  <dcterms:created xsi:type="dcterms:W3CDTF">2022-11-18T19:53:00Z</dcterms:created>
  <dcterms:modified xsi:type="dcterms:W3CDTF">2022-11-18T19:53:00Z</dcterms:modified>
</cp:coreProperties>
</file>